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272638B3" w14:textId="77777777" w:rsidR="00977207" w:rsidRPr="008E663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SimSun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636E38C6" w14:textId="77777777" w:rsidR="00FF0234" w:rsidRDefault="00897D83" w:rsidP="00FF0234">
      <w:pPr>
        <w:ind w:rightChars="50" w:right="100"/>
        <w:jc w:val="center"/>
        <w:rPr>
          <w:rFonts w:hAnsi="ＭＳ 明朝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　　　</w:t>
      </w:r>
      <w:r w:rsidR="00FF0234" w:rsidRPr="00DF158E">
        <w:rPr>
          <w:rFonts w:ascii="游ゴシック" w:eastAsia="游ゴシック" w:hAnsi="游ゴシック" w:hint="eastAsia"/>
          <w:sz w:val="24"/>
          <w:szCs w:val="24"/>
        </w:rPr>
        <w:t>地域住民の転倒リスク要因の年代別検討</w:t>
      </w:r>
    </w:p>
    <w:p w14:paraId="056DB6DC" w14:textId="77777777" w:rsidR="00897D83" w:rsidRPr="00897D83" w:rsidRDefault="00897D83" w:rsidP="00FF0234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41C8B91B" w:rsidR="00897D83" w:rsidRPr="003E0BD3" w:rsidRDefault="00897D83" w:rsidP="003E0BD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PMingLiU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課題実施担当者　所　属：</w:t>
      </w:r>
      <w:r w:rsidR="003E0BD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3E0BD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</w:t>
      </w:r>
      <w:r w:rsidR="00FF023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大学大学院医学研究科社会医学講座客員研究員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</w:p>
    <w:p w14:paraId="48CDD38D" w14:textId="43665B43" w:rsidR="00977207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FF023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澄川　幸志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　　　　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</w:t>
      </w:r>
    </w:p>
    <w:p w14:paraId="7C282D5F" w14:textId="77777777" w:rsidR="00D46339" w:rsidRPr="00D46339" w:rsidRDefault="00D46339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094897AA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710583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による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　　　　　 　 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代理人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　　　　 　　　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DA2F4C7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4913C" w14:textId="77777777" w:rsidR="003D4BA0" w:rsidRDefault="003D4BA0" w:rsidP="00BE406F">
      <w:r>
        <w:separator/>
      </w:r>
    </w:p>
  </w:endnote>
  <w:endnote w:type="continuationSeparator" w:id="0">
    <w:p w14:paraId="139E3E37" w14:textId="77777777" w:rsidR="003D4BA0" w:rsidRDefault="003D4BA0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91C70" w14:textId="77777777" w:rsidR="003D4BA0" w:rsidRDefault="003D4BA0" w:rsidP="00BE406F">
      <w:r>
        <w:separator/>
      </w:r>
    </w:p>
  </w:footnote>
  <w:footnote w:type="continuationSeparator" w:id="0">
    <w:p w14:paraId="2DCF685A" w14:textId="77777777" w:rsidR="003D4BA0" w:rsidRDefault="003D4BA0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4BA0"/>
    <w:rsid w:val="003E0BD3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93965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8E6636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622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E6108"/>
    <w:rsid w:val="00DF158E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0234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伊東 健</dc:creator>
  <cp:lastModifiedBy>丸山　朋</cp:lastModifiedBy>
  <cp:revision>2</cp:revision>
  <cp:lastPrinted>2022-10-17T02:51:00Z</cp:lastPrinted>
  <dcterms:created xsi:type="dcterms:W3CDTF">2024-03-11T07:02:00Z</dcterms:created>
  <dcterms:modified xsi:type="dcterms:W3CDTF">2024-03-11T07:02:00Z</dcterms:modified>
</cp:coreProperties>
</file>